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74A2A5" w14:textId="77777777" w:rsidR="008B4508" w:rsidRDefault="008B4508">
      <w:pPr>
        <w:spacing w:line="200" w:lineRule="exact"/>
        <w:rPr>
          <w:sz w:val="24"/>
        </w:rPr>
      </w:pPr>
      <w:bookmarkStart w:id="0" w:name="page1"/>
      <w:bookmarkEnd w:id="0"/>
    </w:p>
    <w:p w14:paraId="65905BDF" w14:textId="77777777" w:rsidR="008B4508" w:rsidRDefault="008B4508">
      <w:pPr>
        <w:spacing w:line="200" w:lineRule="exact"/>
        <w:rPr>
          <w:sz w:val="24"/>
        </w:rPr>
      </w:pPr>
    </w:p>
    <w:p w14:paraId="6E21623C" w14:textId="77777777" w:rsidR="008B4508" w:rsidRDefault="008B4508">
      <w:pPr>
        <w:spacing w:line="359" w:lineRule="exact"/>
        <w:rPr>
          <w:sz w:val="24"/>
        </w:rPr>
      </w:pPr>
    </w:p>
    <w:p w14:paraId="11C28B0A" w14:textId="3075386C" w:rsidR="008B4508" w:rsidRPr="00E06A08" w:rsidRDefault="00E06A08">
      <w:pPr>
        <w:ind w:left="8120"/>
        <w:jc w:val="center"/>
        <w:rPr>
          <w:sz w:val="32"/>
          <w:szCs w:val="32"/>
          <w:lang w:val="de-DE"/>
        </w:rPr>
      </w:pPr>
      <w:proofErr w:type="spellStart"/>
      <w:r>
        <w:rPr>
          <w:rFonts w:ascii="Arial" w:eastAsia="Arial" w:hAnsi="Arial" w:cs="Arial"/>
          <w:sz w:val="20"/>
          <w:szCs w:val="40"/>
          <w:lang w:val="de-DE"/>
        </w:rPr>
        <w:t>author</w:t>
      </w:r>
      <w:proofErr w:type="spellEnd"/>
    </w:p>
    <w:p w14:paraId="6F5CC031" w14:textId="77777777" w:rsidR="008B4508" w:rsidRDefault="00E8606D">
      <w:pPr>
        <w:spacing w:line="20" w:lineRule="exact"/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57728" behindDoc="1" locked="0" layoutInCell="0" allowOverlap="1" wp14:anchorId="345D3AAF" wp14:editId="77A12A95">
            <wp:simplePos x="0" y="0"/>
            <wp:positionH relativeFrom="column">
              <wp:posOffset>-157480</wp:posOffset>
            </wp:positionH>
            <wp:positionV relativeFrom="paragraph">
              <wp:posOffset>-134620</wp:posOffset>
            </wp:positionV>
            <wp:extent cx="3999230" cy="2558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230" cy="255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4461588" w14:textId="77777777" w:rsidR="008B4508" w:rsidRDefault="008B4508">
      <w:pPr>
        <w:spacing w:line="102" w:lineRule="exact"/>
        <w:rPr>
          <w:sz w:val="24"/>
        </w:rPr>
      </w:pPr>
    </w:p>
    <w:p w14:paraId="25A4D8A1" w14:textId="7F1066C0" w:rsidR="008B4508" w:rsidRDefault="00E06A08" w:rsidP="00E8606D">
      <w:pPr>
        <w:ind w:left="8120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  <w:lang w:val="de-DE"/>
        </w:rPr>
        <w:t>title</w:t>
      </w:r>
      <w:r w:rsidR="00E8606D">
        <w:rPr>
          <w:rFonts w:ascii="Arial" w:eastAsia="Arial" w:hAnsi="Arial" w:cs="Arial"/>
          <w:sz w:val="26"/>
          <w:szCs w:val="26"/>
        </w:rPr>
        <w:t xml:space="preserve"> </w:t>
      </w:r>
    </w:p>
    <w:p w14:paraId="2140FB47" w14:textId="77777777" w:rsidR="00E8606D" w:rsidRDefault="00E8606D" w:rsidP="00E8606D">
      <w:pPr>
        <w:ind w:left="8120"/>
        <w:jc w:val="center"/>
        <w:rPr>
          <w:sz w:val="20"/>
          <w:szCs w:val="20"/>
        </w:rPr>
      </w:pPr>
    </w:p>
    <w:p w14:paraId="401771F4" w14:textId="77777777" w:rsidR="008B4508" w:rsidRDefault="008B4508">
      <w:pPr>
        <w:spacing w:line="200" w:lineRule="exact"/>
        <w:rPr>
          <w:sz w:val="24"/>
        </w:rPr>
      </w:pPr>
    </w:p>
    <w:p w14:paraId="0A1F2E3E" w14:textId="77777777" w:rsidR="008B4508" w:rsidRDefault="008B4508">
      <w:pPr>
        <w:spacing w:line="158" w:lineRule="exact"/>
        <w:rPr>
          <w:sz w:val="24"/>
        </w:rPr>
      </w:pPr>
    </w:p>
    <w:p w14:paraId="693DC8AD" w14:textId="5BD2BE1F" w:rsidR="00E06A08" w:rsidRPr="00E06A08" w:rsidRDefault="00E06A08" w:rsidP="00E06A08">
      <w:pPr>
        <w:ind w:left="7860"/>
        <w:rPr>
          <w:rFonts w:ascii="Garamond" w:eastAsia="Garamond" w:hAnsi="Garamond" w:cs="Garamond"/>
          <w:sz w:val="20"/>
          <w:szCs w:val="20"/>
          <w:lang w:val="de-DE"/>
        </w:rPr>
      </w:pPr>
      <w:proofErr w:type="spellStart"/>
      <w:r>
        <w:rPr>
          <w:rFonts w:ascii="Garamond" w:eastAsia="Garamond" w:hAnsi="Garamond" w:cs="Garamond"/>
          <w:sz w:val="20"/>
          <w:szCs w:val="20"/>
          <w:lang w:val="de-DE"/>
        </w:rPr>
        <w:t>abstract</w:t>
      </w:r>
      <w:proofErr w:type="spellEnd"/>
    </w:p>
    <w:p w14:paraId="3688ACE2" w14:textId="3342D30E" w:rsidR="008B4508" w:rsidRPr="00197871" w:rsidRDefault="00197871" w:rsidP="00197871">
      <w:pPr>
        <w:ind w:left="7860"/>
        <w:rPr>
          <w:rFonts w:ascii="Garamond" w:eastAsia="Garamond" w:hAnsi="Garamond" w:cs="Garamond"/>
          <w:sz w:val="20"/>
          <w:szCs w:val="20"/>
        </w:rPr>
      </w:pPr>
      <w:r w:rsidRPr="00197871">
        <w:rPr>
          <w:rFonts w:ascii="Garamond" w:eastAsia="Garamond" w:hAnsi="Garamond" w:cs="Garamond"/>
          <w:sz w:val="20"/>
          <w:szCs w:val="20"/>
        </w:rPr>
        <w:t xml:space="preserve"> </w:t>
      </w:r>
    </w:p>
    <w:sectPr w:rsidR="008B4508" w:rsidRPr="00197871" w:rsidSect="00507D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780" w:h="11906" w:orient="landscape" w:code="9"/>
      <w:pgMar w:top="1440" w:right="1181" w:bottom="226" w:left="1440" w:header="0" w:footer="680" w:gutter="0"/>
      <w:cols w:space="720" w:equalWidth="0">
        <w:col w:w="1416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D6A1E" w14:textId="77777777" w:rsidR="00B81CE2" w:rsidRDefault="00B81CE2" w:rsidP="00197871">
      <w:r>
        <w:separator/>
      </w:r>
    </w:p>
  </w:endnote>
  <w:endnote w:type="continuationSeparator" w:id="0">
    <w:p w14:paraId="51DB3E7B" w14:textId="77777777" w:rsidR="00B81CE2" w:rsidRDefault="00B81CE2" w:rsidP="00197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D1F4D" w14:textId="77777777" w:rsidR="00E326AD" w:rsidRDefault="00E326A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684E9E" w14:textId="77777777" w:rsidR="00091917" w:rsidRDefault="00091917" w:rsidP="008602DF">
    <w:pPr>
      <w:pStyle w:val="Fuzeile"/>
      <w:ind w:left="7938"/>
      <w:rPr>
        <w:szCs w:val="12"/>
      </w:rPr>
    </w:pPr>
  </w:p>
  <w:p w14:paraId="5704D130" w14:textId="0C3D1F77" w:rsidR="00197871" w:rsidRPr="00E6161C" w:rsidRDefault="00E6161C" w:rsidP="008602DF">
    <w:pPr>
      <w:pStyle w:val="Fuzeile"/>
      <w:ind w:left="7938"/>
      <w:rPr>
        <w:sz w:val="14"/>
        <w:szCs w:val="14"/>
        <w:lang w:val="de-DE"/>
      </w:rPr>
    </w:pPr>
    <w:proofErr w:type="spellStart"/>
    <w:r>
      <w:rPr>
        <w:sz w:val="14"/>
        <w:szCs w:val="14"/>
        <w:lang w:val="de-DE"/>
      </w:rPr>
      <w:t>journal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FDB7D" w14:textId="77777777" w:rsidR="00E326AD" w:rsidRDefault="00E326A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9E4D4" w14:textId="77777777" w:rsidR="00B81CE2" w:rsidRDefault="00B81CE2" w:rsidP="00197871">
      <w:r>
        <w:separator/>
      </w:r>
    </w:p>
  </w:footnote>
  <w:footnote w:type="continuationSeparator" w:id="0">
    <w:p w14:paraId="322890CC" w14:textId="77777777" w:rsidR="00B81CE2" w:rsidRDefault="00B81CE2" w:rsidP="001978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2CDFA" w14:textId="77777777" w:rsidR="00E326AD" w:rsidRDefault="00E326A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60822" w14:textId="77777777" w:rsidR="00E326AD" w:rsidRDefault="00E326AD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4DE42" w14:textId="77777777" w:rsidR="00E326AD" w:rsidRDefault="00E326A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rcwMTEyNzcAspV0lIJTi4sz8/NACgxrASlpLDssAAAA"/>
  </w:docVars>
  <w:rsids>
    <w:rsidRoot w:val="008B4508"/>
    <w:rsid w:val="00091917"/>
    <w:rsid w:val="001148AE"/>
    <w:rsid w:val="00197871"/>
    <w:rsid w:val="001A0A82"/>
    <w:rsid w:val="00305E87"/>
    <w:rsid w:val="0038499C"/>
    <w:rsid w:val="003A3D3C"/>
    <w:rsid w:val="004440C5"/>
    <w:rsid w:val="00507D35"/>
    <w:rsid w:val="00610762"/>
    <w:rsid w:val="00657DCC"/>
    <w:rsid w:val="008602DF"/>
    <w:rsid w:val="008B4508"/>
    <w:rsid w:val="009C7608"/>
    <w:rsid w:val="00A172B3"/>
    <w:rsid w:val="00AC2152"/>
    <w:rsid w:val="00B7377D"/>
    <w:rsid w:val="00B81CE2"/>
    <w:rsid w:val="00D61329"/>
    <w:rsid w:val="00D64A1A"/>
    <w:rsid w:val="00E06A08"/>
    <w:rsid w:val="00E326AD"/>
    <w:rsid w:val="00E6161C"/>
    <w:rsid w:val="00E8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AB9A1"/>
  <w15:docId w15:val="{8CAB3713-F0C5-44B4-867E-DCE6CD04B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12"/>
        <w:szCs w:val="24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9787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97871"/>
  </w:style>
  <w:style w:type="paragraph" w:styleId="Fuzeile">
    <w:name w:val="footer"/>
    <w:basedOn w:val="Standard"/>
    <w:link w:val="FuzeileZchn"/>
    <w:uiPriority w:val="99"/>
    <w:unhideWhenUsed/>
    <w:rsid w:val="0019787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97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4</cp:revision>
  <dcterms:created xsi:type="dcterms:W3CDTF">2020-07-09T16:37:00Z</dcterms:created>
  <dcterms:modified xsi:type="dcterms:W3CDTF">2021-04-10T14:19:00Z</dcterms:modified>
</cp:coreProperties>
</file>